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6F631" w14:textId="77777777" w:rsidR="00297C5E" w:rsidRDefault="00297C5E" w:rsidP="00297C5E">
      <w:pPr>
        <w:pStyle w:val="Heading1"/>
        <w:jc w:val="center"/>
        <w:rPr>
          <w:sz w:val="52"/>
        </w:rPr>
      </w:pPr>
      <w:r>
        <w:rPr>
          <w:noProof/>
          <w:sz w:val="52"/>
        </w:rPr>
        <w:t>Exercise</w:t>
      </w:r>
      <w:r>
        <w:rPr>
          <w:sz w:val="52"/>
        </w:rPr>
        <w:t>: Decorators</w:t>
      </w:r>
    </w:p>
    <w:p w14:paraId="5432BF47" w14:textId="77777777" w:rsidR="00CC6263" w:rsidRPr="00CC6263" w:rsidRDefault="00297C5E" w:rsidP="00CC6263">
      <w:pPr>
        <w:spacing w:before="0" w:after="0"/>
        <w:jc w:val="center"/>
      </w:pPr>
      <w:r w:rsidRPr="00CC6263">
        <w:t xml:space="preserve">Problems for exercise and homework for the </w:t>
      </w:r>
      <w:hyperlink r:id="rId11" w:history="1">
        <w:r w:rsidRPr="00CC6263">
          <w:rPr>
            <w:rStyle w:val="Hyperlink"/>
          </w:rPr>
          <w:t>Python OOP Course @SoftUni</w:t>
        </w:r>
      </w:hyperlink>
      <w:r w:rsidRPr="00CC6263">
        <w:t xml:space="preserve">. </w:t>
      </w:r>
    </w:p>
    <w:p w14:paraId="682F7C62" w14:textId="27017211" w:rsidR="00297C5E" w:rsidRPr="00CC6263" w:rsidRDefault="00297C5E" w:rsidP="00CC6263">
      <w:pPr>
        <w:spacing w:before="0" w:after="0"/>
        <w:jc w:val="center"/>
        <w:rPr>
          <w:color w:val="FF0000"/>
          <w:u w:val="single"/>
        </w:rPr>
      </w:pPr>
      <w:r w:rsidRPr="00CC6263">
        <w:t xml:space="preserve">Submit your solutions in </w:t>
      </w:r>
      <w:r w:rsidRPr="00CC6263">
        <w:rPr>
          <w:noProof/>
        </w:rPr>
        <w:t>the SoftUni</w:t>
      </w:r>
      <w:r w:rsidRPr="00CC6263">
        <w:t xml:space="preserve"> judge system at </w:t>
      </w:r>
      <w:hyperlink r:id="rId12" w:history="1">
        <w:r w:rsidRPr="00CC6263">
          <w:rPr>
            <w:rStyle w:val="Hyperlink"/>
          </w:rPr>
          <w:t>https://judge.softuni.bg/Contests/1947</w:t>
        </w:r>
      </w:hyperlink>
      <w:r w:rsidR="00CC6263" w:rsidRPr="00CC6263">
        <w:t>.</w:t>
      </w:r>
    </w:p>
    <w:p w14:paraId="00C3997E" w14:textId="77777777" w:rsidR="00297C5E" w:rsidRDefault="00297C5E" w:rsidP="00297C5E">
      <w:pPr>
        <w:pStyle w:val="Heading2"/>
        <w:numPr>
          <w:ilvl w:val="0"/>
          <w:numId w:val="40"/>
        </w:numPr>
        <w:rPr>
          <w:lang w:val="bg-BG"/>
        </w:rPr>
      </w:pPr>
      <w:r>
        <w:t>Logged</w:t>
      </w:r>
    </w:p>
    <w:p w14:paraId="6AE41ABD" w14:textId="77777777" w:rsidR="00297C5E" w:rsidRDefault="00297C5E" w:rsidP="00297C5E">
      <w:r>
        <w:t xml:space="preserve">Create a decorator called </w:t>
      </w:r>
      <w:r>
        <w:rPr>
          <w:rStyle w:val="CodeChar"/>
        </w:rPr>
        <w:t>logged</w:t>
      </w:r>
      <w:r>
        <w:t xml:space="preserve">. It should </w:t>
      </w:r>
      <w:r>
        <w:rPr>
          <w:b/>
        </w:rPr>
        <w:t>return</w:t>
      </w:r>
      <w:r>
        <w:t xml:space="preserve"> the name of the function that is being called and its parameters. It should also return the </w:t>
      </w:r>
      <w:r>
        <w:rPr>
          <w:rStyle w:val="Strong"/>
        </w:rPr>
        <w:t>result of the execution</w:t>
      </w:r>
      <w:r>
        <w:t xml:space="preserve"> of the function being called. See the examples for more clarification.</w:t>
      </w:r>
    </w:p>
    <w:p w14:paraId="4BE2A5B1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4"/>
        <w:gridCol w:w="3541"/>
      </w:tblGrid>
      <w:tr w:rsidR="00297C5E" w14:paraId="022E849F" w14:textId="77777777" w:rsidTr="00297C5E"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0FB655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76CC0D5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149451D8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DA2880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6F4A2EB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unc(*args):</w:t>
            </w:r>
          </w:p>
          <w:p w14:paraId="0BEF2B1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3 + len(args)</w:t>
            </w:r>
          </w:p>
          <w:p w14:paraId="715456D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unc(4, 4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B942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ou called func(4, 4, 4)</w:t>
            </w:r>
          </w:p>
          <w:p w14:paraId="0ED821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t returned 6</w:t>
            </w:r>
          </w:p>
        </w:tc>
      </w:tr>
      <w:tr w:rsidR="00297C5E" w14:paraId="57007BA6" w14:textId="77777777" w:rsidTr="00297C5E">
        <w:trPr>
          <w:trHeight w:val="25"/>
        </w:trPr>
        <w:tc>
          <w:tcPr>
            <w:tcW w:w="343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1485B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logged</w:t>
            </w:r>
          </w:p>
          <w:p w14:paraId="43598FF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sum_func(a, b):</w:t>
            </w:r>
          </w:p>
          <w:p w14:paraId="5DF41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790AF89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sum_func(1, 4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EF077B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you called sum_func(1, 4)</w:t>
            </w:r>
          </w:p>
          <w:p w14:paraId="50FEB8B3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it returned 5</w:t>
            </w:r>
          </w:p>
        </w:tc>
      </w:tr>
    </w:tbl>
    <w:p w14:paraId="48947A3A" w14:textId="77777777" w:rsidR="00297C5E" w:rsidRDefault="00297C5E" w:rsidP="00297C5E">
      <w:pPr>
        <w:pStyle w:val="Heading3"/>
      </w:pPr>
      <w:r>
        <w:t>Hints</w:t>
      </w:r>
    </w:p>
    <w:p w14:paraId="0321E4A2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 xml:space="preserve">Use </w:t>
      </w:r>
      <w:r>
        <w:rPr>
          <w:rStyle w:val="CodeChar"/>
        </w:rPr>
        <w:t>{func}.__name__</w:t>
      </w:r>
      <w:r>
        <w:t xml:space="preserve"> to get the name of the function</w:t>
      </w:r>
    </w:p>
    <w:p w14:paraId="464CBAF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Call the function to get the result</w:t>
      </w:r>
    </w:p>
    <w:p w14:paraId="08AE9F8F" w14:textId="77777777" w:rsidR="00297C5E" w:rsidRDefault="00297C5E" w:rsidP="00297C5E">
      <w:pPr>
        <w:pStyle w:val="ListParagraph"/>
        <w:numPr>
          <w:ilvl w:val="0"/>
          <w:numId w:val="41"/>
        </w:numPr>
      </w:pPr>
      <w:r>
        <w:t>Return the result</w:t>
      </w:r>
    </w:p>
    <w:p w14:paraId="2E2BF00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Even Parameters</w:t>
      </w:r>
    </w:p>
    <w:p w14:paraId="66A48739" w14:textId="67D0F987" w:rsidR="00297C5E" w:rsidRDefault="00297C5E" w:rsidP="00297C5E">
      <w:r>
        <w:t xml:space="preserve">Create a decorator function called </w:t>
      </w:r>
      <w:proofErr w:type="spellStart"/>
      <w:r>
        <w:rPr>
          <w:rFonts w:ascii="Consolas" w:hAnsi="Consolas"/>
          <w:b/>
          <w:bCs/>
        </w:rPr>
        <w:t>even_parameters</w:t>
      </w:r>
      <w:proofErr w:type="spellEnd"/>
      <w:r>
        <w:t xml:space="preserve">. It should check if </w:t>
      </w:r>
      <w:r>
        <w:rPr>
          <w:b/>
          <w:bCs/>
        </w:rPr>
        <w:t>all parameters</w:t>
      </w:r>
      <w:r>
        <w:t xml:space="preserve"> passed to a function are </w:t>
      </w:r>
      <w:r>
        <w:rPr>
          <w:b/>
          <w:bCs/>
        </w:rPr>
        <w:t>even numbers</w:t>
      </w:r>
      <w:r>
        <w:t xml:space="preserve"> and only then </w:t>
      </w:r>
      <w:r>
        <w:rPr>
          <w:b/>
          <w:bCs/>
        </w:rPr>
        <w:t>execute</w:t>
      </w:r>
      <w:r>
        <w:t xml:space="preserve"> the function and </w:t>
      </w:r>
      <w:r>
        <w:rPr>
          <w:b/>
          <w:bCs/>
        </w:rPr>
        <w:t>return</w:t>
      </w:r>
      <w:r>
        <w:t xml:space="preserve"> the result. Otherwise</w:t>
      </w:r>
      <w:r w:rsidR="00C8415E">
        <w:t>,</w:t>
      </w:r>
      <w:r>
        <w:t xml:space="preserve"> </w:t>
      </w:r>
      <w:r>
        <w:rPr>
          <w:b/>
          <w:bCs/>
        </w:rPr>
        <w:t>don't execute</w:t>
      </w:r>
      <w:r>
        <w:t xml:space="preserve"> the function and return </w:t>
      </w:r>
      <w:r>
        <w:rPr>
          <w:rFonts w:ascii="Consolas" w:hAnsi="Consolas"/>
          <w:b/>
          <w:bCs/>
        </w:rPr>
        <w:t>"Please use only even numbers!"</w:t>
      </w:r>
    </w:p>
    <w:p w14:paraId="50E47C82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41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80"/>
        <w:gridCol w:w="3830"/>
      </w:tblGrid>
      <w:tr w:rsidR="00297C5E" w14:paraId="1CBEFC6A" w14:textId="77777777" w:rsidTr="00297C5E"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8896928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A940CE1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2421BE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5E63EE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4D08204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BCBF18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9FDB3C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44E72DD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2, 4))</w:t>
            </w:r>
          </w:p>
          <w:p w14:paraId="73D75D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add("Peter", 1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81ED57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41F0777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  <w:tr w:rsidR="00297C5E" w14:paraId="054C7957" w14:textId="77777777" w:rsidTr="00297C5E">
        <w:trPr>
          <w:trHeight w:val="25"/>
        </w:trPr>
        <w:tc>
          <w:tcPr>
            <w:tcW w:w="357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2F462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ven_parameters</w:t>
            </w:r>
          </w:p>
          <w:p w14:paraId="0AA1F3C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iply(*nums):</w:t>
            </w:r>
          </w:p>
          <w:p w14:paraId="0211A49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1</w:t>
            </w:r>
          </w:p>
          <w:p w14:paraId="79E4B8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for num in nums:</w:t>
            </w:r>
          </w:p>
          <w:p w14:paraId="56890F2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*= num</w:t>
            </w:r>
          </w:p>
          <w:p w14:paraId="63174DC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100F490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357219F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6, 8))</w:t>
            </w:r>
          </w:p>
          <w:p w14:paraId="755AF2F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multiply(2, 4, 9, 8))</w:t>
            </w:r>
          </w:p>
        </w:tc>
        <w:tc>
          <w:tcPr>
            <w:tcW w:w="382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D26FC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384</w:t>
            </w:r>
          </w:p>
          <w:p w14:paraId="1BA0DD0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lease use only even numbers!</w:t>
            </w:r>
          </w:p>
        </w:tc>
      </w:tr>
    </w:tbl>
    <w:p w14:paraId="61D7B4A1" w14:textId="77777777" w:rsidR="00297C5E" w:rsidRDefault="00297C5E" w:rsidP="00297C5E">
      <w:pPr>
        <w:pStyle w:val="Heading2"/>
        <w:numPr>
          <w:ilvl w:val="0"/>
          <w:numId w:val="40"/>
        </w:numPr>
      </w:pPr>
      <w:r>
        <w:t>Bold, Italic, Underline</w:t>
      </w:r>
    </w:p>
    <w:p w14:paraId="2B395CE8" w14:textId="570195B8" w:rsidR="00297C5E" w:rsidRDefault="00297C5E" w:rsidP="00297C5E">
      <w:pPr>
        <w:rPr>
          <w:b/>
          <w:bCs/>
        </w:rPr>
      </w:pPr>
      <w:r>
        <w:t xml:space="preserve">Create </w:t>
      </w:r>
      <w:r>
        <w:rPr>
          <w:b/>
          <w:bCs/>
        </w:rPr>
        <w:t>three decorators</w:t>
      </w:r>
      <w:r>
        <w:t xml:space="preserve">: </w:t>
      </w:r>
      <w:proofErr w:type="spellStart"/>
      <w:r>
        <w:rPr>
          <w:rFonts w:ascii="Consolas" w:hAnsi="Consolas"/>
          <w:b/>
          <w:bCs/>
        </w:rPr>
        <w:t>make_bold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italic</w:t>
      </w:r>
      <w:proofErr w:type="spellEnd"/>
      <w:r>
        <w:t xml:space="preserve">, </w:t>
      </w:r>
      <w:proofErr w:type="spellStart"/>
      <w:r>
        <w:rPr>
          <w:rFonts w:ascii="Consolas" w:hAnsi="Consolas"/>
          <w:b/>
          <w:bCs/>
        </w:rPr>
        <w:t>make_underline</w:t>
      </w:r>
      <w:proofErr w:type="spellEnd"/>
      <w:r>
        <w:t xml:space="preserve">, which will have to </w:t>
      </w:r>
      <w:r>
        <w:rPr>
          <w:b/>
          <w:bCs/>
        </w:rPr>
        <w:t>wrap</w:t>
      </w:r>
      <w:r>
        <w:t xml:space="preserve"> a </w:t>
      </w:r>
      <w:r>
        <w:rPr>
          <w:b/>
          <w:bCs/>
        </w:rPr>
        <w:t>text</w:t>
      </w:r>
      <w:r>
        <w:t xml:space="preserve"> returned from a function in </w:t>
      </w:r>
      <w:r>
        <w:rPr>
          <w:rFonts w:ascii="Consolas" w:hAnsi="Consolas"/>
          <w:b/>
          <w:bCs/>
        </w:rPr>
        <w:t>&lt;b&gt;&lt;/b&gt;</w:t>
      </w:r>
      <w:r>
        <w:t xml:space="preserve">, </w:t>
      </w:r>
      <w:r>
        <w:rPr>
          <w:rFonts w:ascii="Consolas" w:hAnsi="Consolas"/>
          <w:b/>
          <w:bCs/>
        </w:rPr>
        <w:t>&lt;i&gt;&lt;/i&gt;</w:t>
      </w:r>
      <w:r>
        <w:t xml:space="preserve"> and </w:t>
      </w:r>
      <w:r>
        <w:rPr>
          <w:rFonts w:ascii="Consolas" w:hAnsi="Consolas"/>
          <w:b/>
          <w:bCs/>
        </w:rPr>
        <w:t>&lt;u&gt;&lt;/u&gt;</w:t>
      </w:r>
      <w:r>
        <w:t xml:space="preserve"> </w:t>
      </w:r>
      <w:r>
        <w:rPr>
          <w:b/>
          <w:bCs/>
        </w:rPr>
        <w:t>respectively</w:t>
      </w:r>
      <w:r w:rsidR="00C8415E" w:rsidRPr="00C8415E">
        <w:t>.</w:t>
      </w:r>
    </w:p>
    <w:p w14:paraId="52ADF0A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38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53"/>
        <w:gridCol w:w="5527"/>
      </w:tblGrid>
      <w:tr w:rsidR="00297C5E" w14:paraId="55AE2157" w14:textId="77777777" w:rsidTr="00297C5E"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5F5C4E7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08FBF6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6B928D28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41E17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3E74854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1729BAD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36F210A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(name):</w:t>
            </w:r>
          </w:p>
          <w:p w14:paraId="7F7630E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name}"</w:t>
            </w:r>
          </w:p>
          <w:p w14:paraId="74401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5AFB15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("Peter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7639C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&lt;/u&gt;&lt;/i&gt;&lt;/b&gt;</w:t>
            </w:r>
          </w:p>
        </w:tc>
      </w:tr>
      <w:tr w:rsidR="00297C5E" w14:paraId="01A56DF7" w14:textId="77777777" w:rsidTr="00297C5E">
        <w:trPr>
          <w:trHeight w:val="25"/>
        </w:trPr>
        <w:tc>
          <w:tcPr>
            <w:tcW w:w="48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03E350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bold</w:t>
            </w:r>
          </w:p>
          <w:p w14:paraId="1D857DB4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italic</w:t>
            </w:r>
          </w:p>
          <w:p w14:paraId="2534175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make_underline</w:t>
            </w:r>
          </w:p>
          <w:p w14:paraId="5A7134B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greet_all(*args):</w:t>
            </w:r>
          </w:p>
          <w:p w14:paraId="4400E3F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f"Hello, {', '.join(args)}"</w:t>
            </w:r>
          </w:p>
          <w:p w14:paraId="71375CFD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3F74E5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greet_all("Peter", "George"))</w:t>
            </w:r>
          </w:p>
        </w:tc>
        <w:tc>
          <w:tcPr>
            <w:tcW w:w="552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18475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b&gt;&lt;i&gt;&lt;u&gt;Hello, Peter, George&lt;/u&gt;&lt;/i&gt;&lt;/b&gt;</w:t>
            </w:r>
          </w:p>
        </w:tc>
      </w:tr>
    </w:tbl>
    <w:p w14:paraId="427846EA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Submit all the decorator functions in the judge system</w:t>
      </w:r>
    </w:p>
    <w:p w14:paraId="1B4562F7" w14:textId="77777777" w:rsidR="00297C5E" w:rsidRDefault="00297C5E" w:rsidP="00297C5E">
      <w:pPr>
        <w:pStyle w:val="Heading2"/>
        <w:numPr>
          <w:ilvl w:val="0"/>
          <w:numId w:val="40"/>
        </w:numPr>
      </w:pPr>
      <w:r>
        <w:t>Type Check</w:t>
      </w:r>
    </w:p>
    <w:p w14:paraId="4FF26882" w14:textId="775D4475" w:rsidR="00297C5E" w:rsidRDefault="00297C5E" w:rsidP="00297C5E">
      <w:r>
        <w:t xml:space="preserve">Create a decorator called </w:t>
      </w:r>
      <w:r>
        <w:rPr>
          <w:rStyle w:val="CodeChar"/>
        </w:rPr>
        <w:t>type_check</w:t>
      </w:r>
      <w:r>
        <w:t>. It should receive a type (</w:t>
      </w:r>
      <w:r>
        <w:rPr>
          <w:rStyle w:val="CodeChar"/>
        </w:rPr>
        <w:t>int</w:t>
      </w:r>
      <w:r>
        <w:rPr>
          <w:rFonts w:ascii="Consolas" w:hAnsi="Consolas"/>
          <w:b/>
        </w:rPr>
        <w:t>/</w:t>
      </w:r>
      <w:r>
        <w:rPr>
          <w:rStyle w:val="CodeChar"/>
        </w:rPr>
        <w:t>float</w:t>
      </w:r>
      <w:r>
        <w:rPr>
          <w:rFonts w:ascii="Consolas" w:hAnsi="Consolas"/>
          <w:b/>
        </w:rPr>
        <w:t>/</w:t>
      </w:r>
      <w:r>
        <w:rPr>
          <w:rStyle w:val="CodeChar"/>
        </w:rPr>
        <w:t>str</w:t>
      </w:r>
      <w:r>
        <w:rPr>
          <w:rFonts w:ascii="Consolas" w:hAnsi="Consolas"/>
          <w:b/>
        </w:rPr>
        <w:t>/…</w:t>
      </w:r>
      <w:r>
        <w:t>)</w:t>
      </w:r>
      <w:r w:rsidR="00C8415E">
        <w:t>,</w:t>
      </w:r>
      <w:r>
        <w:t xml:space="preserve"> and it should check if the parameter passed to the decorated function is of the </w:t>
      </w:r>
      <w:r>
        <w:rPr>
          <w:b/>
        </w:rPr>
        <w:t>type</w:t>
      </w:r>
      <w:r>
        <w:t xml:space="preserve"> given to the decorator. If it is,</w:t>
      </w:r>
      <w:r w:rsidR="00C8415E">
        <w:t xml:space="preserve"> </w:t>
      </w:r>
      <w:r>
        <w:rPr>
          <w:b/>
        </w:rPr>
        <w:t>execute</w:t>
      </w:r>
      <w:r>
        <w:t xml:space="preserve"> the function and </w:t>
      </w:r>
      <w:r>
        <w:rPr>
          <w:b/>
        </w:rPr>
        <w:t>return the result</w:t>
      </w:r>
      <w:r>
        <w:t xml:space="preserve">, otherwise </w:t>
      </w:r>
      <w:r>
        <w:rPr>
          <w:b/>
        </w:rPr>
        <w:t xml:space="preserve">return </w:t>
      </w:r>
      <w:r>
        <w:rPr>
          <w:rFonts w:ascii="Consolas" w:hAnsi="Consolas"/>
          <w:b/>
        </w:rPr>
        <w:t>"</w:t>
      </w:r>
      <w:r>
        <w:rPr>
          <w:rStyle w:val="CodeChar"/>
        </w:rPr>
        <w:t>Bad Type</w:t>
      </w:r>
      <w:r>
        <w:rPr>
          <w:rFonts w:ascii="Consolas" w:hAnsi="Consolas"/>
          <w:b/>
        </w:rPr>
        <w:t>"</w:t>
      </w:r>
      <w:r>
        <w:t>.</w:t>
      </w:r>
    </w:p>
    <w:p w14:paraId="21A027B5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1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64"/>
        <w:gridCol w:w="1561"/>
      </w:tblGrid>
      <w:tr w:rsidR="00297C5E" w14:paraId="2A5A91BA" w14:textId="77777777" w:rsidTr="00297C5E"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820147C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1BEA8B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41477544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F9556F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ype_check(int)</w:t>
            </w:r>
          </w:p>
          <w:p w14:paraId="4F36767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imes2(num):</w:t>
            </w:r>
          </w:p>
          <w:p w14:paraId="776B44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num*2</w:t>
            </w:r>
          </w:p>
          <w:p w14:paraId="693CB9E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2))</w:t>
            </w:r>
          </w:p>
          <w:p w14:paraId="59B3DB8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imes2('Not A Number'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3FAC93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27068C7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Bad Type</w:t>
            </w:r>
          </w:p>
        </w:tc>
      </w:tr>
      <w:tr w:rsidR="00297C5E" w14:paraId="0535FE95" w14:textId="77777777" w:rsidTr="00297C5E">
        <w:trPr>
          <w:trHeight w:val="25"/>
        </w:trPr>
        <w:tc>
          <w:tcPr>
            <w:tcW w:w="556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A88D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ype_check(str)</w:t>
            </w:r>
          </w:p>
          <w:p w14:paraId="2B10A9D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first_letter(word):</w:t>
            </w:r>
          </w:p>
          <w:p w14:paraId="394FD81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word[0]</w:t>
            </w:r>
          </w:p>
          <w:p w14:paraId="472205C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7F43B2AC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'Hello World'))</w:t>
            </w:r>
          </w:p>
          <w:p w14:paraId="632A707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rst_letter(['Not', 'A', 'String']))</w:t>
            </w:r>
          </w:p>
        </w:tc>
        <w:tc>
          <w:tcPr>
            <w:tcW w:w="15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E2941FF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H</w:t>
            </w:r>
          </w:p>
          <w:p w14:paraId="3FD5B964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Bad Type</w:t>
            </w:r>
          </w:p>
        </w:tc>
      </w:tr>
    </w:tbl>
    <w:p w14:paraId="03745806" w14:textId="77777777" w:rsidR="00297C5E" w:rsidRDefault="00297C5E" w:rsidP="00297C5E">
      <w:pPr>
        <w:pStyle w:val="Heading2"/>
        <w:numPr>
          <w:ilvl w:val="0"/>
          <w:numId w:val="40"/>
        </w:numPr>
      </w:pPr>
      <w:r>
        <w:t>Cache</w:t>
      </w:r>
    </w:p>
    <w:p w14:paraId="21619302" w14:textId="2C7AA31C" w:rsidR="00297C5E" w:rsidRDefault="00297C5E" w:rsidP="00297C5E">
      <w:r>
        <w:t xml:space="preserve">Create a decorator called </w:t>
      </w:r>
      <w:r>
        <w:rPr>
          <w:rStyle w:val="CodeChar"/>
        </w:rPr>
        <w:t>cache</w:t>
      </w:r>
      <w:r>
        <w:t xml:space="preserve">. It should store all the returned values of </w:t>
      </w:r>
      <w:r w:rsidR="00C8415E">
        <w:t>th</w:t>
      </w:r>
      <w:r>
        <w:t xml:space="preserve">e </w:t>
      </w:r>
      <w:r>
        <w:rPr>
          <w:b/>
        </w:rPr>
        <w:t xml:space="preserve">recursive function </w:t>
      </w:r>
      <w:r>
        <w:rPr>
          <w:rStyle w:val="CodeChar"/>
        </w:rPr>
        <w:t>fibonacci</w:t>
      </w:r>
      <w:r>
        <w:t>. You are provided with this code:</w:t>
      </w:r>
    </w:p>
    <w:p w14:paraId="37516960" w14:textId="214F73EC" w:rsidR="00297C5E" w:rsidRDefault="00297C5E" w:rsidP="00297C5E">
      <w:r>
        <w:rPr>
          <w:noProof/>
        </w:rPr>
        <mc:AlternateContent>
          <mc:Choice Requires="wps">
            <w:drawing>
              <wp:inline distT="0" distB="0" distL="0" distR="0" wp14:anchorId="5338E429" wp14:editId="58932DC3">
                <wp:extent cx="4565650" cy="1753870"/>
                <wp:effectExtent l="9525" t="9525" r="6350" b="8255"/>
                <wp:docPr id="12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65650" cy="1753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8E07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cache(</w:t>
                            </w:r>
                            <w:proofErr w:type="spellStart"/>
                            <w:r>
                              <w:rPr>
                                <w:color w:val="808080"/>
                                <w:sz w:val="24"/>
                                <w:szCs w:val="30"/>
                              </w:rPr>
                              <w:t>func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18CCCD43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i/>
                                <w:iCs/>
                                <w:color w:val="808080"/>
                                <w:sz w:val="24"/>
                                <w:szCs w:val="30"/>
                              </w:rPr>
                              <w:t xml:space="preserve">#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>TODO: Implement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3EB3BC4" w14:textId="77777777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i/>
                                <w:iCs/>
                                <w:color w:val="0073BF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260790F" w14:textId="5B581E2F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B2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@</w:t>
                            </w:r>
                            <w:proofErr w:type="gramStart"/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t>cache</w:t>
                            </w:r>
                            <w:proofErr w:type="gramEnd"/>
                            <w:r>
                              <w:rPr>
                                <w:color w:val="0000B2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7A1130C1" w14:textId="478BC09B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def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n)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0884325" w14:textId="2ED1E2D4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if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n &lt; 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06848CA1" w14:textId="524DF8B5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n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2613BA15" w14:textId="0A4FD45D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>else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: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br/>
                            </w:r>
                          </w:p>
                          <w:p w14:paraId="5DD68270" w14:textId="583B2DD8" w:rsidR="00297C5E" w:rsidRDefault="00297C5E" w:rsidP="00297C5E">
                            <w:pPr>
                              <w:pStyle w:val="HTMLPreformatted"/>
                              <w:shd w:val="clear" w:color="auto" w:fill="FFFFFF"/>
                              <w:rPr>
                                <w:color w:val="000000"/>
                                <w:sz w:val="24"/>
                                <w:szCs w:val="30"/>
                              </w:rPr>
                            </w:pP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    </w:t>
                            </w:r>
                            <w:r>
                              <w:rPr>
                                <w:b/>
                                <w:bCs/>
                                <w:color w:val="000080"/>
                                <w:sz w:val="24"/>
                                <w:szCs w:val="30"/>
                              </w:rPr>
                              <w:t xml:space="preserve">return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1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 xml:space="preserve">) + </w:t>
                            </w:r>
                            <w:proofErr w:type="spellStart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fibonacci</w:t>
                            </w:r>
                            <w:proofErr w:type="spellEnd"/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(n-</w:t>
                            </w:r>
                            <w:r>
                              <w:rPr>
                                <w:color w:val="0000FF"/>
                                <w:sz w:val="24"/>
                                <w:szCs w:val="30"/>
                              </w:rPr>
                              <w:t>2</w:t>
                            </w:r>
                            <w:r>
                              <w:rPr>
                                <w:color w:val="000000"/>
                                <w:sz w:val="24"/>
                                <w:szCs w:val="3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5338E429" id="_x0000_t202" coordsize="21600,21600" o:spt="202" path="m,l,21600r21600,l21600,xe">
                <v:stroke joinstyle="miter"/>
                <v:path gradientshapeok="t" o:connecttype="rect"/>
              </v:shapetype>
              <v:shape id="Text Box 12" o:spid="_x0000_s1026" type="#_x0000_t202" style="width:359.5pt;height:138.1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">
                <v:textbox style="mso-fit-shape-to-text:t">
                  <w:txbxContent>
                    <w:p w14:paraId="398E07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cache(</w:t>
                      </w:r>
                      <w:proofErr w:type="spellStart"/>
                      <w:r>
                        <w:rPr>
                          <w:color w:val="808080"/>
                          <w:sz w:val="24"/>
                          <w:szCs w:val="30"/>
                        </w:rPr>
                        <w:t>func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18CCCD43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i/>
                          <w:iCs/>
                          <w:color w:val="808080"/>
                          <w:sz w:val="24"/>
                          <w:szCs w:val="30"/>
                        </w:rPr>
                        <w:t xml:space="preserve">#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>TODO: Implement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03EB3BC4" w14:textId="77777777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i/>
                          <w:iCs/>
                          <w:color w:val="0073BF"/>
                          <w:sz w:val="24"/>
                          <w:szCs w:val="30"/>
                        </w:rPr>
                        <w:br/>
                      </w:r>
                    </w:p>
                    <w:p w14:paraId="7260790F" w14:textId="5B581E2F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B2"/>
                          <w:sz w:val="24"/>
                          <w:szCs w:val="30"/>
                        </w:rPr>
                      </w:pPr>
                      <w:r>
                        <w:rPr>
                          <w:color w:val="0000B2"/>
                          <w:sz w:val="24"/>
                          <w:szCs w:val="30"/>
                        </w:rPr>
                        <w:t>@</w:t>
                      </w:r>
                      <w:proofErr w:type="gramStart"/>
                      <w:r>
                        <w:rPr>
                          <w:color w:val="0000B2"/>
                          <w:sz w:val="24"/>
                          <w:szCs w:val="30"/>
                        </w:rPr>
                        <w:t>cache</w:t>
                      </w:r>
                      <w:proofErr w:type="gramEnd"/>
                      <w:r>
                        <w:rPr>
                          <w:color w:val="0000B2"/>
                          <w:sz w:val="24"/>
                          <w:szCs w:val="30"/>
                        </w:rPr>
                        <w:br/>
                      </w:r>
                    </w:p>
                    <w:p w14:paraId="7A1130C1" w14:textId="478BC09B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def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fibonacci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n)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0884325" w14:textId="2ED1E2D4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if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n &lt; 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06848CA1" w14:textId="524DF8B5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n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2613BA15" w14:textId="0A4FD45D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>else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: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br/>
                      </w:r>
                    </w:p>
                    <w:p w14:paraId="5DD68270" w14:textId="583B2DD8" w:rsidR="00297C5E" w:rsidRDefault="00297C5E" w:rsidP="00297C5E">
                      <w:pPr>
                        <w:pStyle w:val="HTMLPreformatted"/>
                        <w:shd w:val="clear" w:color="auto" w:fill="FFFFFF"/>
                        <w:rPr>
                          <w:color w:val="000000"/>
                          <w:sz w:val="24"/>
                          <w:szCs w:val="30"/>
                        </w:rPr>
                      </w:pP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    </w:t>
                      </w:r>
                      <w:r>
                        <w:rPr>
                          <w:b/>
                          <w:bCs/>
                          <w:color w:val="000080"/>
                          <w:sz w:val="24"/>
                          <w:szCs w:val="30"/>
                        </w:rPr>
                        <w:t xml:space="preserve">return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fibonacci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1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 xml:space="preserve">) + </w:t>
                      </w:r>
                      <w:proofErr w:type="spellStart"/>
                      <w:r>
                        <w:rPr>
                          <w:color w:val="000000"/>
                          <w:sz w:val="24"/>
                          <w:szCs w:val="30"/>
                        </w:rPr>
                        <w:t>fibonacci</w:t>
                      </w:r>
                      <w:proofErr w:type="spellEnd"/>
                      <w:r>
                        <w:rPr>
                          <w:color w:val="000000"/>
                          <w:sz w:val="24"/>
                          <w:szCs w:val="30"/>
                        </w:rPr>
                        <w:t>(n-</w:t>
                      </w:r>
                      <w:r>
                        <w:rPr>
                          <w:color w:val="0000FF"/>
                          <w:sz w:val="24"/>
                          <w:szCs w:val="30"/>
                        </w:rPr>
                        <w:t>2</w:t>
                      </w:r>
                      <w:r>
                        <w:rPr>
                          <w:color w:val="000000"/>
                          <w:sz w:val="24"/>
                          <w:szCs w:val="30"/>
                        </w:rPr>
                        <w:t>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94463D0" w14:textId="77777777" w:rsidR="00297C5E" w:rsidRDefault="00297C5E" w:rsidP="00297C5E">
      <w:r>
        <w:t xml:space="preserve">You need to create a </w:t>
      </w:r>
      <w:r>
        <w:rPr>
          <w:b/>
        </w:rPr>
        <w:t>dictionary</w:t>
      </w:r>
      <w:r>
        <w:t xml:space="preserve"> called </w:t>
      </w:r>
      <w:r>
        <w:rPr>
          <w:rStyle w:val="CodeChar"/>
        </w:rPr>
        <w:t>log</w:t>
      </w:r>
      <w:r>
        <w:t xml:space="preserve"> that will store all the </w:t>
      </w:r>
      <w:r>
        <w:rPr>
          <w:rFonts w:ascii="Consolas" w:hAnsi="Consolas"/>
          <w:b/>
        </w:rPr>
        <w:t>n</w:t>
      </w:r>
      <w:r>
        <w:t>'s (</w:t>
      </w:r>
      <w:r>
        <w:rPr>
          <w:b/>
        </w:rPr>
        <w:t>keys</w:t>
      </w:r>
      <w:r>
        <w:t xml:space="preserve">) and the </w:t>
      </w:r>
      <w:r>
        <w:rPr>
          <w:b/>
        </w:rPr>
        <w:t>returned results</w:t>
      </w:r>
      <w:r>
        <w:t xml:space="preserve"> (</w:t>
      </w:r>
      <w:r>
        <w:rPr>
          <w:b/>
        </w:rPr>
        <w:t>values</w:t>
      </w:r>
      <w:r>
        <w:t xml:space="preserve">) and </w:t>
      </w:r>
      <w:r>
        <w:rPr>
          <w:b/>
        </w:rPr>
        <w:t>attach</w:t>
      </w:r>
      <w:r>
        <w:t xml:space="preserve"> that dictionary to the </w:t>
      </w:r>
      <w:r>
        <w:rPr>
          <w:rStyle w:val="CodeChar"/>
        </w:rPr>
        <w:t>fibonacci</w:t>
      </w:r>
      <w:r>
        <w:t xml:space="preserve"> function as a variable called </w:t>
      </w:r>
      <w:r>
        <w:rPr>
          <w:rFonts w:ascii="Consolas" w:hAnsi="Consolas"/>
          <w:b/>
        </w:rPr>
        <w:t>log</w:t>
      </w:r>
      <w:r>
        <w:t>, so when you call it, it returns that dictionary. For more clarification, see the examples</w:t>
      </w:r>
    </w:p>
    <w:p w14:paraId="5FB5F788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9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67"/>
        <w:gridCol w:w="4108"/>
      </w:tblGrid>
      <w:tr w:rsidR="00297C5E" w14:paraId="6870446E" w14:textId="77777777" w:rsidTr="00297C5E"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62E5F57F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B07E1D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0046C2DC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FE20CE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3)</w:t>
            </w:r>
          </w:p>
          <w:p w14:paraId="713D477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6EA944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{1: 1, 0: 0, 2: 1, 3: 2}</w:t>
            </w:r>
          </w:p>
        </w:tc>
      </w:tr>
      <w:tr w:rsidR="00297C5E" w14:paraId="6E4184C8" w14:textId="77777777" w:rsidTr="00297C5E">
        <w:trPr>
          <w:trHeight w:val="25"/>
        </w:trPr>
        <w:tc>
          <w:tcPr>
            <w:tcW w:w="286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5AE1058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ibonacci(4)</w:t>
            </w:r>
          </w:p>
          <w:p w14:paraId="71B5D011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fibonacci.log)</w:t>
            </w:r>
          </w:p>
        </w:tc>
        <w:tc>
          <w:tcPr>
            <w:tcW w:w="41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FC0B11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{1: 1, 0: 0, 2: 1, 3: 2, 4: 3}</w:t>
            </w:r>
          </w:p>
        </w:tc>
      </w:tr>
    </w:tbl>
    <w:p w14:paraId="628FE54A" w14:textId="77777777" w:rsidR="00297C5E" w:rsidRDefault="00297C5E" w:rsidP="00297C5E">
      <w:pPr>
        <w:pStyle w:val="Heading2"/>
        <w:numPr>
          <w:ilvl w:val="0"/>
          <w:numId w:val="40"/>
        </w:numPr>
      </w:pPr>
      <w:r>
        <w:t>HTML Tags</w:t>
      </w:r>
    </w:p>
    <w:p w14:paraId="455C32CE" w14:textId="0B03C323" w:rsidR="00297C5E" w:rsidRDefault="00297C5E" w:rsidP="00297C5E">
      <w:r>
        <w:t xml:space="preserve">Create a decorator called </w:t>
      </w:r>
      <w:r>
        <w:rPr>
          <w:rStyle w:val="CodeChar"/>
        </w:rPr>
        <w:t>tags</w:t>
      </w:r>
      <w:r>
        <w:t xml:space="preserve">. It should receive an </w:t>
      </w:r>
      <w:r w:rsidR="00C8415E">
        <w:t>HTML</w:t>
      </w:r>
      <w:r>
        <w:t xml:space="preserve"> </w:t>
      </w:r>
      <w:r>
        <w:rPr>
          <w:rStyle w:val="CodeChar"/>
        </w:rPr>
        <w:t>tag</w:t>
      </w:r>
      <w:r>
        <w:t xml:space="preserve"> as a parameter, </w:t>
      </w:r>
      <w:r>
        <w:rPr>
          <w:b/>
        </w:rPr>
        <w:t>wrap</w:t>
      </w:r>
      <w:r>
        <w:t xml:space="preserve"> the result of a function with the given tag and </w:t>
      </w:r>
      <w:r>
        <w:rPr>
          <w:b/>
        </w:rPr>
        <w:t>return the new result</w:t>
      </w:r>
      <w:r>
        <w:t>. For more clarification, see the examples below</w:t>
      </w:r>
    </w:p>
    <w:p w14:paraId="7D15EA64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754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94"/>
        <w:gridCol w:w="2551"/>
      </w:tblGrid>
      <w:tr w:rsidR="00297C5E" w14:paraId="24FFF5BD" w14:textId="77777777" w:rsidTr="00297C5E"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CCDEB33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C4DA86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97C5E" w14:paraId="3D12AD0A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8309D6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@tags('p')</w:t>
            </w:r>
          </w:p>
          <w:p w14:paraId="601D16B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join_strings(*args):</w:t>
            </w:r>
          </w:p>
          <w:p w14:paraId="56FDE26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"".join(args)</w:t>
            </w:r>
          </w:p>
          <w:p w14:paraId="64E3FE9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join_strings("Hello", " you!"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9AA808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p&gt;Hello you!&lt;/p&gt;</w:t>
            </w:r>
          </w:p>
        </w:tc>
      </w:tr>
      <w:tr w:rsidR="00297C5E" w14:paraId="04FEB3D6" w14:textId="77777777" w:rsidTr="00297C5E">
        <w:trPr>
          <w:trHeight w:val="25"/>
        </w:trPr>
        <w:tc>
          <w:tcPr>
            <w:tcW w:w="499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08530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tags('h1')</w:t>
            </w:r>
          </w:p>
          <w:p w14:paraId="6097E18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to_upper(text):</w:t>
            </w:r>
          </w:p>
          <w:p w14:paraId="3DB31A29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text.upper()</w:t>
            </w:r>
          </w:p>
          <w:p w14:paraId="1AFF59E2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to_upper('hello'))</w:t>
            </w:r>
          </w:p>
        </w:tc>
        <w:tc>
          <w:tcPr>
            <w:tcW w:w="2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127F56A" w14:textId="77777777" w:rsidR="00297C5E" w:rsidRDefault="00297C5E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&lt;h1&gt;HELLO&lt;/h1&gt;</w:t>
            </w:r>
          </w:p>
        </w:tc>
      </w:tr>
    </w:tbl>
    <w:p w14:paraId="121D4C32" w14:textId="77777777" w:rsidR="00297C5E" w:rsidRDefault="00297C5E" w:rsidP="00297C5E">
      <w:pPr>
        <w:pStyle w:val="Heading2"/>
        <w:numPr>
          <w:ilvl w:val="0"/>
          <w:numId w:val="40"/>
        </w:numPr>
      </w:pPr>
      <w:r>
        <w:t>*Store Results</w:t>
      </w:r>
    </w:p>
    <w:p w14:paraId="0900CF97" w14:textId="532F4123" w:rsidR="00297C5E" w:rsidRDefault="00297C5E" w:rsidP="00297C5E">
      <w:r>
        <w:t xml:space="preserve">Create a </w:t>
      </w:r>
      <w:r>
        <w:rPr>
          <w:b/>
          <w:bCs/>
        </w:rPr>
        <w:t>class</w:t>
      </w:r>
      <w:r>
        <w:t xml:space="preserve"> called </w:t>
      </w:r>
      <w:proofErr w:type="spellStart"/>
      <w:r>
        <w:rPr>
          <w:rFonts w:ascii="Consolas" w:hAnsi="Consolas"/>
          <w:b/>
          <w:bCs/>
        </w:rPr>
        <w:t>store_results</w:t>
      </w:r>
      <w:proofErr w:type="spellEnd"/>
      <w:r>
        <w:t xml:space="preserve">. It should be used as </w:t>
      </w:r>
      <w:r w:rsidR="003B55E8">
        <w:t xml:space="preserve">a </w:t>
      </w:r>
      <w:r>
        <w:rPr>
          <w:b/>
          <w:bCs/>
        </w:rPr>
        <w:t>decorator</w:t>
      </w:r>
      <w:r>
        <w:t xml:space="preserve"> and </w:t>
      </w:r>
      <w:r>
        <w:rPr>
          <w:b/>
          <w:bCs/>
        </w:rPr>
        <w:t>store information</w:t>
      </w:r>
      <w:r>
        <w:t xml:space="preserve"> about the executed functions in a </w:t>
      </w:r>
      <w:r>
        <w:rPr>
          <w:b/>
          <w:bCs/>
        </w:rPr>
        <w:t>file</w:t>
      </w:r>
      <w:r>
        <w:t xml:space="preserve"> called </w:t>
      </w:r>
      <w:r>
        <w:rPr>
          <w:rFonts w:ascii="Consolas" w:hAnsi="Consolas"/>
          <w:b/>
          <w:bCs/>
        </w:rPr>
        <w:t>results.txt</w:t>
      </w:r>
      <w:r>
        <w:t xml:space="preserve"> in the format: </w:t>
      </w:r>
      <w:r>
        <w:rPr>
          <w:rFonts w:ascii="Consolas" w:hAnsi="Consolas"/>
          <w:b/>
          <w:bCs/>
        </w:rPr>
        <w:t>"Function {</w:t>
      </w:r>
      <w:proofErr w:type="spellStart"/>
      <w:r>
        <w:rPr>
          <w:rFonts w:ascii="Consolas" w:hAnsi="Consolas"/>
          <w:b/>
          <w:bCs/>
        </w:rPr>
        <w:t>func_name</w:t>
      </w:r>
      <w:proofErr w:type="spellEnd"/>
      <w:r>
        <w:rPr>
          <w:rFonts w:ascii="Consolas" w:hAnsi="Consolas"/>
          <w:b/>
          <w:bCs/>
        </w:rPr>
        <w:t>} was add called. Result: {</w:t>
      </w:r>
      <w:proofErr w:type="spellStart"/>
      <w:r>
        <w:rPr>
          <w:rFonts w:ascii="Consolas" w:hAnsi="Consolas"/>
          <w:b/>
          <w:bCs/>
        </w:rPr>
        <w:t>func_result</w:t>
      </w:r>
      <w:proofErr w:type="spellEnd"/>
      <w:r>
        <w:rPr>
          <w:rFonts w:ascii="Consolas" w:hAnsi="Consolas"/>
          <w:b/>
          <w:bCs/>
        </w:rPr>
        <w:t>}"</w:t>
      </w:r>
    </w:p>
    <w:p w14:paraId="7F289AE2" w14:textId="77777777" w:rsidR="00297C5E" w:rsidRDefault="00297C5E" w:rsidP="00297C5E">
      <w:pPr>
        <w:rPr>
          <w:b/>
          <w:i/>
          <w:u w:val="single"/>
        </w:rPr>
      </w:pPr>
      <w:r>
        <w:rPr>
          <w:b/>
          <w:i/>
          <w:u w:val="single"/>
        </w:rPr>
        <w:t>Note: The solutions to this problem cannot be submitted in the judge system</w:t>
      </w:r>
    </w:p>
    <w:p w14:paraId="27C58527" w14:textId="77777777" w:rsidR="00297C5E" w:rsidRDefault="00297C5E" w:rsidP="00297C5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5"/>
        <w:gridCol w:w="4960"/>
      </w:tblGrid>
      <w:tr w:rsidR="00297C5E" w14:paraId="3D98317B" w14:textId="77777777" w:rsidTr="00297C5E"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F91ED0D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C3FFB4A" w14:textId="77777777" w:rsidR="00297C5E" w:rsidRDefault="00297C5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results.txt</w:t>
            </w:r>
          </w:p>
        </w:tc>
      </w:tr>
      <w:tr w:rsidR="00297C5E" w14:paraId="34A082AC" w14:textId="77777777" w:rsidTr="00297C5E">
        <w:trPr>
          <w:trHeight w:val="25"/>
        </w:trPr>
        <w:tc>
          <w:tcPr>
            <w:tcW w:w="414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AF0F3B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60E81237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add(a, b):</w:t>
            </w:r>
          </w:p>
          <w:p w14:paraId="420FA245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+ b</w:t>
            </w:r>
          </w:p>
          <w:p w14:paraId="6CD1062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9E7201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store_results</w:t>
            </w:r>
          </w:p>
          <w:p w14:paraId="22C755F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mult(a, b):</w:t>
            </w:r>
          </w:p>
          <w:p w14:paraId="543AD53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a * b</w:t>
            </w:r>
          </w:p>
          <w:p w14:paraId="7012F7BF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22B746E3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dd(2, 2)</w:t>
            </w:r>
          </w:p>
          <w:p w14:paraId="6C27268A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ult(6, 4)</w:t>
            </w:r>
          </w:p>
        </w:tc>
        <w:tc>
          <w:tcPr>
            <w:tcW w:w="49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4FE5F3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add' was called. Result: 4</w:t>
            </w:r>
          </w:p>
          <w:p w14:paraId="1D969360" w14:textId="77777777" w:rsidR="00297C5E" w:rsidRDefault="00297C5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unction 'mult' was called. Result: 24</w:t>
            </w:r>
          </w:p>
        </w:tc>
      </w:tr>
    </w:tbl>
    <w:p w14:paraId="7D5CD555" w14:textId="77777777" w:rsidR="003B55E8" w:rsidRDefault="003B55E8" w:rsidP="003B55E8">
      <w:pPr>
        <w:pStyle w:val="Heading2"/>
        <w:numPr>
          <w:ilvl w:val="0"/>
          <w:numId w:val="40"/>
        </w:numPr>
      </w:pPr>
      <w:r>
        <w:t>Execution Time</w:t>
      </w:r>
    </w:p>
    <w:p w14:paraId="6D711FF4" w14:textId="77777777" w:rsidR="003B55E8" w:rsidRDefault="003B55E8" w:rsidP="003B55E8">
      <w:r>
        <w:t xml:space="preserve">Import the </w:t>
      </w:r>
      <w:r w:rsidRPr="00686750">
        <w:rPr>
          <w:rFonts w:ascii="Consolas" w:hAnsi="Consolas"/>
          <w:b/>
          <w:bCs/>
        </w:rPr>
        <w:t>time</w:t>
      </w:r>
      <w:r>
        <w:t xml:space="preserve"> module. Create a decorator called </w:t>
      </w:r>
      <w:r>
        <w:rPr>
          <w:rStyle w:val="CodeChar"/>
        </w:rPr>
        <w:t>exec_time</w:t>
      </w:r>
      <w:r>
        <w:t xml:space="preserve">. It should calculate how much </w:t>
      </w:r>
      <w:r>
        <w:rPr>
          <w:b/>
        </w:rPr>
        <w:t>time</w:t>
      </w:r>
      <w:r>
        <w:t xml:space="preserve"> a function needs to be </w:t>
      </w:r>
      <w:r>
        <w:rPr>
          <w:rStyle w:val="Strong"/>
        </w:rPr>
        <w:t>executed</w:t>
      </w:r>
      <w:r>
        <w:t>. See the examples for more clarification.</w:t>
      </w:r>
    </w:p>
    <w:p w14:paraId="27E3BA12" w14:textId="1EAFA3E5" w:rsidR="003B55E8" w:rsidRDefault="003B55E8" w:rsidP="003B55E8">
      <w:pPr>
        <w:rPr>
          <w:b/>
          <w:i/>
          <w:u w:val="single"/>
        </w:rPr>
      </w:pPr>
      <w:r>
        <w:rPr>
          <w:b/>
          <w:i/>
          <w:u w:val="single"/>
        </w:rPr>
        <w:t>Note: You might have different results from the given ones. The solutions to this problem cannot be submitted in the judge system.</w:t>
      </w:r>
    </w:p>
    <w:p w14:paraId="666603B4" w14:textId="77777777" w:rsidR="003B55E8" w:rsidRDefault="003B55E8" w:rsidP="003B55E8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910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12"/>
        <w:gridCol w:w="2693"/>
      </w:tblGrid>
      <w:tr w:rsidR="003B55E8" w14:paraId="1DBB1363" w14:textId="77777777" w:rsidTr="00DD62F9"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72A8EEF3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5E3C2F5" w14:textId="77777777" w:rsidR="003B55E8" w:rsidRDefault="003B55E8" w:rsidP="00DD62F9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B55E8" w14:paraId="6A0BEE6A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2CE38366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2F34B00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loop(start, end):</w:t>
            </w:r>
          </w:p>
          <w:p w14:paraId="1350E8F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total = 0</w:t>
            </w:r>
          </w:p>
          <w:p w14:paraId="2204F91C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x in range(start, end):</w:t>
            </w:r>
          </w:p>
          <w:p w14:paraId="33D56A4F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total += x</w:t>
            </w:r>
          </w:p>
          <w:p w14:paraId="1D5C28F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 xml:space="preserve">    return total</w:t>
            </w:r>
          </w:p>
          <w:p w14:paraId="739BBA5B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oop(1, 10000000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38492B39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0.8342537879943848</w:t>
            </w:r>
          </w:p>
        </w:tc>
      </w:tr>
      <w:tr w:rsidR="003B55E8" w14:paraId="13FBF1F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6C648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@exec_time</w:t>
            </w:r>
          </w:p>
          <w:p w14:paraId="5FC50CA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ef concatenate(strings):</w:t>
            </w:r>
          </w:p>
          <w:p w14:paraId="25825428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sult = ""</w:t>
            </w:r>
          </w:p>
          <w:p w14:paraId="13E349F1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for string in strings:</w:t>
            </w:r>
          </w:p>
          <w:p w14:paraId="11985A00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    result += string</w:t>
            </w:r>
          </w:p>
          <w:p w14:paraId="1CC1755D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return result</w:t>
            </w:r>
          </w:p>
          <w:p w14:paraId="44C02F93" w14:textId="77777777" w:rsidR="003B55E8" w:rsidRDefault="003B55E8" w:rsidP="00DD62F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concatenate(["a" for i in range(1000000)]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1BEDFC7C" w14:textId="77777777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eastAsia="Courier New" w:hAnsi="Consolas" w:cs="Consolas"/>
                <w:noProof/>
              </w:rPr>
              <w:t>0.14537858963012695</w:t>
            </w:r>
          </w:p>
        </w:tc>
      </w:tr>
      <w:tr w:rsidR="003B55E8" w14:paraId="08AC9739" w14:textId="77777777" w:rsidTr="00DD62F9">
        <w:trPr>
          <w:trHeight w:val="25"/>
        </w:trPr>
        <w:tc>
          <w:tcPr>
            <w:tcW w:w="64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883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@exec_time</w:t>
            </w:r>
          </w:p>
          <w:p w14:paraId="6E6D74DE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def loop():</w:t>
            </w:r>
          </w:p>
          <w:p w14:paraId="78295DD5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count = 0</w:t>
            </w:r>
          </w:p>
          <w:p w14:paraId="6601B7E0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for i in range(1, 9999999):</w:t>
            </w:r>
          </w:p>
          <w:p w14:paraId="6AF8042F" w14:textId="77777777" w:rsidR="003B55E8" w:rsidRP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 xml:space="preserve">        count += 1</w:t>
            </w:r>
          </w:p>
          <w:p w14:paraId="41A33C3D" w14:textId="47C569EC" w:rsidR="003B55E8" w:rsidRDefault="003B55E8" w:rsidP="003B55E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B55E8">
              <w:rPr>
                <w:rFonts w:ascii="Consolas" w:hAnsi="Consolas" w:cs="Consolas"/>
                <w:noProof/>
              </w:rPr>
              <w:t>print(loop())</w:t>
            </w:r>
          </w:p>
        </w:tc>
        <w:tc>
          <w:tcPr>
            <w:tcW w:w="26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E4ADA7C" w14:textId="1B6B63C3" w:rsidR="003B55E8" w:rsidRDefault="003B55E8" w:rsidP="00DD62F9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B55E8">
              <w:rPr>
                <w:rFonts w:ascii="Consolas" w:eastAsia="Courier New" w:hAnsi="Consolas" w:cs="Consolas"/>
                <w:noProof/>
              </w:rPr>
              <w:t>0.4199554920196533</w:t>
            </w:r>
          </w:p>
        </w:tc>
      </w:tr>
    </w:tbl>
    <w:p w14:paraId="437E9787" w14:textId="77777777" w:rsidR="003B55E8" w:rsidRDefault="003B55E8" w:rsidP="003B55E8">
      <w:pPr>
        <w:pStyle w:val="Heading3"/>
      </w:pPr>
      <w:r>
        <w:t>Hints</w:t>
      </w:r>
    </w:p>
    <w:p w14:paraId="6A87E71D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Use the time library to start a timer</w:t>
      </w:r>
    </w:p>
    <w:p w14:paraId="7ABA31E7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Execute the function</w:t>
      </w:r>
    </w:p>
    <w:p w14:paraId="54195A1C" w14:textId="77777777" w:rsidR="003B55E8" w:rsidRDefault="003B55E8" w:rsidP="003B55E8">
      <w:pPr>
        <w:pStyle w:val="ListParagraph"/>
        <w:numPr>
          <w:ilvl w:val="0"/>
          <w:numId w:val="42"/>
        </w:numPr>
      </w:pPr>
      <w:r>
        <w:t>Stop the timer and return the result</w:t>
      </w:r>
    </w:p>
    <w:p w14:paraId="592EBD29" w14:textId="51658AA2" w:rsidR="00640502" w:rsidRPr="00297C5E" w:rsidRDefault="00640502" w:rsidP="00297C5E"/>
    <w:sectPr w:rsidR="00640502" w:rsidRPr="00297C5E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AF1FEA" w14:textId="77777777" w:rsidR="00373F8C" w:rsidRDefault="00373F8C" w:rsidP="008068A2">
      <w:pPr>
        <w:spacing w:after="0" w:line="240" w:lineRule="auto"/>
      </w:pPr>
      <w:r>
        <w:separator/>
      </w:r>
    </w:p>
  </w:endnote>
  <w:endnote w:type="continuationSeparator" w:id="0">
    <w:p w14:paraId="474648E8" w14:textId="77777777" w:rsidR="00373F8C" w:rsidRDefault="00373F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5DAAB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FA2D2B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5DAAB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FA2D2B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B0F9F4" w14:textId="77777777" w:rsidR="00373F8C" w:rsidRDefault="00373F8C" w:rsidP="008068A2">
      <w:pPr>
        <w:spacing w:after="0" w:line="240" w:lineRule="auto"/>
      </w:pPr>
      <w:r>
        <w:separator/>
      </w:r>
    </w:p>
  </w:footnote>
  <w:footnote w:type="continuationSeparator" w:id="0">
    <w:p w14:paraId="2FFC8CDF" w14:textId="77777777" w:rsidR="00373F8C" w:rsidRDefault="00373F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511EE"/>
    <w:multiLevelType w:val="hybridMultilevel"/>
    <w:tmpl w:val="30FE0B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50CDB"/>
    <w:multiLevelType w:val="hybridMultilevel"/>
    <w:tmpl w:val="E0E2F4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0"/>
  </w:num>
  <w:num w:numId="15">
    <w:abstractNumId w:val="10"/>
  </w:num>
  <w:num w:numId="16">
    <w:abstractNumId w:val="35"/>
  </w:num>
  <w:num w:numId="17">
    <w:abstractNumId w:val="25"/>
  </w:num>
  <w:num w:numId="18">
    <w:abstractNumId w:val="39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7"/>
  </w:num>
  <w:num w:numId="27">
    <w:abstractNumId w:val="34"/>
  </w:num>
  <w:num w:numId="28">
    <w:abstractNumId w:val="18"/>
  </w:num>
  <w:num w:numId="29">
    <w:abstractNumId w:val="38"/>
  </w:num>
  <w:num w:numId="30">
    <w:abstractNumId w:val="21"/>
  </w:num>
  <w:num w:numId="31">
    <w:abstractNumId w:val="11"/>
  </w:num>
  <w:num w:numId="32">
    <w:abstractNumId w:val="33"/>
  </w:num>
  <w:num w:numId="33">
    <w:abstractNumId w:val="36"/>
  </w:num>
  <w:num w:numId="34">
    <w:abstractNumId w:val="23"/>
  </w:num>
  <w:num w:numId="35">
    <w:abstractNumId w:val="37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"/>
  </w:num>
  <w:num w:numId="42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NDQ1NDI1NbY0MzJV0lEKTi0uzszPAykwrgUAg2h4X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10AE"/>
    <w:rsid w:val="000C5361"/>
    <w:rsid w:val="00103906"/>
    <w:rsid w:val="001275B9"/>
    <w:rsid w:val="001275D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24E7"/>
    <w:rsid w:val="002819B5"/>
    <w:rsid w:val="002853F4"/>
    <w:rsid w:val="00285941"/>
    <w:rsid w:val="00297C5E"/>
    <w:rsid w:val="002A2D2D"/>
    <w:rsid w:val="002C011C"/>
    <w:rsid w:val="002C539D"/>
    <w:rsid w:val="002C71C6"/>
    <w:rsid w:val="002D07CA"/>
    <w:rsid w:val="00305122"/>
    <w:rsid w:val="003230CF"/>
    <w:rsid w:val="0033212E"/>
    <w:rsid w:val="0033490F"/>
    <w:rsid w:val="00373F8C"/>
    <w:rsid w:val="00380A57"/>
    <w:rsid w:val="003817EF"/>
    <w:rsid w:val="00382A45"/>
    <w:rsid w:val="003A1601"/>
    <w:rsid w:val="003A33F9"/>
    <w:rsid w:val="003A5602"/>
    <w:rsid w:val="003B0278"/>
    <w:rsid w:val="003B1846"/>
    <w:rsid w:val="003B55E8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531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750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A02B2"/>
    <w:rsid w:val="008B07D7"/>
    <w:rsid w:val="008B557F"/>
    <w:rsid w:val="008C2344"/>
    <w:rsid w:val="008C2B83"/>
    <w:rsid w:val="008C5930"/>
    <w:rsid w:val="008C713C"/>
    <w:rsid w:val="008D54D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70D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0B38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15E"/>
    <w:rsid w:val="00C84E4D"/>
    <w:rsid w:val="00CA2FD0"/>
    <w:rsid w:val="00CB626D"/>
    <w:rsid w:val="00CC6263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D747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2D2B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C713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C713C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47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91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3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bg/Contests/1947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3C5B5F5-865C-4DB8-BD4E-95011FAEE2D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5</Pages>
  <Words>778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Deco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14</cp:revision>
  <cp:lastPrinted>2015-10-26T22:35:00Z</cp:lastPrinted>
  <dcterms:created xsi:type="dcterms:W3CDTF">2019-11-12T12:29:00Z</dcterms:created>
  <dcterms:modified xsi:type="dcterms:W3CDTF">2021-11-22T18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